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7C2CB" w14:textId="77777777" w:rsidR="009F4BB8" w:rsidRPr="00BF1FFA" w:rsidRDefault="009F4BB8" w:rsidP="009F4BB8">
      <w:pPr>
        <w:rPr>
          <w:rFonts w:ascii="Arial" w:eastAsia="Times New Roman" w:hAnsi="Arial" w:cs="Arial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2"/>
      </w:tblGrid>
      <w:tr w:rsidR="009F4BB8" w:rsidRPr="00BF1FFA" w14:paraId="46C562B0" w14:textId="77777777" w:rsidTr="009F4BB8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632"/>
            </w:tblGrid>
            <w:tr w:rsidR="009F4BB8" w:rsidRPr="00BF1FFA" w14:paraId="1E73EF49" w14:textId="77777777">
              <w:trPr>
                <w:tblCellSpacing w:w="0" w:type="dxa"/>
                <w:jc w:val="center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75" w:type="dxa"/>
                    <w:right w:w="0" w:type="dxa"/>
                  </w:tcMar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632"/>
                  </w:tblGrid>
                  <w:tr w:rsidR="009F4BB8" w:rsidRPr="00BF1FFA" w14:paraId="07C782AE" w14:textId="77777777">
                    <w:trPr>
                      <w:tblCellSpacing w:w="0" w:type="dxa"/>
                    </w:trPr>
                    <w:tc>
                      <w:tcPr>
                        <w:tcW w:w="3000" w:type="dxa"/>
                        <w:shd w:val="clear" w:color="auto" w:fill="A7D500"/>
                        <w:vAlign w:val="center"/>
                        <w:hideMark/>
                      </w:tcPr>
                      <w:p w14:paraId="6A48D95C" w14:textId="56A831BA" w:rsidR="009F4BB8" w:rsidRPr="00BF1FFA" w:rsidRDefault="009F4BB8" w:rsidP="009F4BB8">
                        <w:pPr>
                          <w:jc w:val="center"/>
                          <w:rPr>
                            <w:rFonts w:ascii="Arial" w:eastAsia="Times New Roman" w:hAnsi="Arial" w:cs="Arial"/>
                          </w:rPr>
                        </w:pPr>
                        <w:r w:rsidRPr="00BF1FFA">
                          <w:rPr>
                            <w:rFonts w:ascii="Arial" w:eastAsia="Times New Roman" w:hAnsi="Arial" w:cs="Arial"/>
                          </w:rPr>
                          <w:fldChar w:fldCharType="begin"/>
                        </w:r>
                        <w:r w:rsidR="00CB5BDD">
                          <w:rPr>
                            <w:rFonts w:ascii="Arial" w:eastAsia="Times New Roman" w:hAnsi="Arial" w:cs="Arial"/>
                          </w:rPr>
                          <w:instrText xml:space="preserve"> INCLUDEPICTURE "C:\\var\\folders\\j7\\btv0147j6tl4xgss36qjm1b80000gn\\T\\com.microsoft.Word\\WebArchiveCopyPasteTempFiles\\LS_LOGO_GREEN_BCKG.png?v=1484061402000" \* MERGEFORMAT </w:instrText>
                        </w:r>
                        <w:r w:rsidRPr="00BF1FFA">
                          <w:rPr>
                            <w:rFonts w:ascii="Arial" w:eastAsia="Times New Roman" w:hAnsi="Arial" w:cs="Arial"/>
                          </w:rPr>
                          <w:fldChar w:fldCharType="separate"/>
                        </w:r>
                        <w:r w:rsidRPr="00BF1FFA">
                          <w:rPr>
                            <w:rFonts w:ascii="Arial" w:eastAsia="Times New Roman" w:hAnsi="Arial" w:cs="Arial"/>
                            <w:noProof/>
                          </w:rPr>
                          <w:drawing>
                            <wp:inline distT="0" distB="0" distL="0" distR="0" wp14:anchorId="2CEEA5DA" wp14:editId="5A5D7702">
                              <wp:extent cx="1686560" cy="2376170"/>
                              <wp:effectExtent l="0" t="0" r="0" b="0"/>
                              <wp:docPr id="1" name="Picture 1" descr="Living Streets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Living Streets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686560" cy="237617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BF1FFA">
                          <w:rPr>
                            <w:rFonts w:ascii="Arial" w:eastAsia="Times New Roman" w:hAnsi="Arial" w:cs="Arial"/>
                          </w:rPr>
                          <w:fldChar w:fldCharType="end"/>
                        </w:r>
                      </w:p>
                    </w:tc>
                  </w:tr>
                </w:tbl>
                <w:p w14:paraId="0BED020A" w14:textId="77777777" w:rsidR="009F4BB8" w:rsidRPr="00BF1FFA" w:rsidRDefault="009F4BB8" w:rsidP="009F4BB8">
                  <w:pPr>
                    <w:rPr>
                      <w:rFonts w:ascii="Arial" w:eastAsia="Times New Roman" w:hAnsi="Arial" w:cs="Arial"/>
                    </w:rPr>
                  </w:pPr>
                </w:p>
              </w:tc>
            </w:tr>
          </w:tbl>
          <w:p w14:paraId="60AF7917" w14:textId="77777777" w:rsidR="009F4BB8" w:rsidRPr="00BF1FFA" w:rsidRDefault="009F4BB8" w:rsidP="009F4BB8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1D67D308" w14:textId="77777777" w:rsidR="009F4BB8" w:rsidRPr="00BF1FFA" w:rsidRDefault="009F4BB8" w:rsidP="009F4BB8">
      <w:pPr>
        <w:rPr>
          <w:rFonts w:ascii="Arial" w:eastAsia="Times New Roman" w:hAnsi="Arial" w:cs="Arial"/>
          <w:vanish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2"/>
      </w:tblGrid>
      <w:tr w:rsidR="009F4BB8" w:rsidRPr="00BF1FFA" w14:paraId="1822227F" w14:textId="77777777" w:rsidTr="009F4BB8">
        <w:trPr>
          <w:tblCellSpacing w:w="0" w:type="dxa"/>
        </w:trPr>
        <w:tc>
          <w:tcPr>
            <w:tcW w:w="0" w:type="auto"/>
            <w:shd w:val="clear" w:color="auto" w:fill="FFFFFF"/>
            <w:tcMar>
              <w:top w:w="0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tbl>
            <w:tblPr>
              <w:tblW w:w="7500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950"/>
            </w:tblGrid>
            <w:tr w:rsidR="009F4BB8" w:rsidRPr="00BF1FFA" w14:paraId="220744DC" w14:textId="77777777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33178C42" w14:textId="6D68569F" w:rsidR="0065272C" w:rsidRPr="00BF1FFA" w:rsidRDefault="0065272C" w:rsidP="0065272C">
                  <w:pPr>
                    <w:spacing w:before="100" w:beforeAutospacing="1" w:after="100" w:afterAutospacing="1" w:line="450" w:lineRule="atLeast"/>
                    <w:jc w:val="center"/>
                    <w:outlineLvl w:val="0"/>
                    <w:rPr>
                      <w:rFonts w:ascii="Arial" w:eastAsia="Times New Roman" w:hAnsi="Arial" w:cs="Arial"/>
                      <w:b/>
                      <w:bCs/>
                      <w:color w:val="151515"/>
                      <w:kern w:val="36"/>
                      <w:sz w:val="36"/>
                      <w:szCs w:val="36"/>
                    </w:rPr>
                  </w:pPr>
                  <w:r w:rsidRPr="00BF1FFA">
                    <w:rPr>
                      <w:rFonts w:ascii="Arial" w:eastAsia="Times New Roman" w:hAnsi="Arial" w:cs="Arial"/>
                      <w:b/>
                      <w:bCs/>
                      <w:color w:val="151515"/>
                      <w:kern w:val="36"/>
                      <w:sz w:val="36"/>
                      <w:szCs w:val="36"/>
                    </w:rPr>
                    <w:t>Template for writing a</w:t>
                  </w:r>
                  <w:r w:rsidR="00BF1FFA" w:rsidRPr="00BF1FFA">
                    <w:rPr>
                      <w:rFonts w:ascii="Arial" w:eastAsia="Times New Roman" w:hAnsi="Arial" w:cs="Arial"/>
                      <w:b/>
                      <w:bCs/>
                      <w:color w:val="151515"/>
                      <w:kern w:val="36"/>
                      <w:sz w:val="36"/>
                      <w:szCs w:val="36"/>
                    </w:rPr>
                    <w:t xml:space="preserve"> new group</w:t>
                  </w:r>
                  <w:r w:rsidRPr="00BF1FFA">
                    <w:rPr>
                      <w:rFonts w:ascii="Arial" w:eastAsia="Times New Roman" w:hAnsi="Arial" w:cs="Arial"/>
                      <w:b/>
                      <w:bCs/>
                      <w:color w:val="151515"/>
                      <w:kern w:val="36"/>
                      <w:sz w:val="36"/>
                      <w:szCs w:val="36"/>
                    </w:rPr>
                    <w:t xml:space="preserve"> </w:t>
                  </w:r>
                  <w:proofErr w:type="gramStart"/>
                  <w:r w:rsidRPr="00BF1FFA">
                    <w:rPr>
                      <w:rFonts w:ascii="Arial" w:eastAsia="Times New Roman" w:hAnsi="Arial" w:cs="Arial"/>
                      <w:b/>
                      <w:bCs/>
                      <w:color w:val="151515"/>
                      <w:kern w:val="36"/>
                      <w:sz w:val="36"/>
                      <w:szCs w:val="36"/>
                    </w:rPr>
                    <w:t>email</w:t>
                  </w:r>
                  <w:proofErr w:type="gramEnd"/>
                </w:p>
                <w:p w14:paraId="296C9C37" w14:textId="77777777" w:rsidR="0065272C" w:rsidRPr="00BF1FFA" w:rsidRDefault="0065272C">
                  <w:pPr>
                    <w:rPr>
                      <w:rFonts w:ascii="Arial" w:hAnsi="Arial" w:cs="Arial"/>
                    </w:rPr>
                  </w:pPr>
                </w:p>
                <w:tbl>
                  <w:tblPr>
                    <w:tblW w:w="5000" w:type="pct"/>
                    <w:tblCellSpacing w:w="0" w:type="dxa"/>
                    <w:shd w:val="clear" w:color="auto" w:fill="FFFFFF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950"/>
                  </w:tblGrid>
                  <w:tr w:rsidR="009F4BB8" w:rsidRPr="00BF1FFA" w14:paraId="6010884B" w14:textId="77777777">
                    <w:trPr>
                      <w:tblCellSpacing w:w="0" w:type="dxa"/>
                    </w:trPr>
                    <w:tc>
                      <w:tcPr>
                        <w:tcW w:w="0" w:type="auto"/>
                        <w:shd w:val="clear" w:color="auto" w:fill="FFFFFF"/>
                        <w:vAlign w:val="center"/>
                        <w:hideMark/>
                      </w:tcPr>
                      <w:p w14:paraId="46B1B476" w14:textId="5966B5E4" w:rsidR="0065272C" w:rsidRPr="00BF1FFA" w:rsidRDefault="00BF1FFA">
                        <w:pPr>
                          <w:rPr>
                            <w:rFonts w:ascii="Arial" w:hAnsi="Arial" w:cs="Arial"/>
                          </w:rPr>
                        </w:pPr>
                        <w:r w:rsidRPr="00BF1FFA">
                          <w:rPr>
                            <w:rFonts w:ascii="Arial" w:hAnsi="Arial" w:cs="Arial"/>
                          </w:rPr>
                          <w:t xml:space="preserve">This is your chance to connect with Living Streets supporters in your area and introduce yourself. </w:t>
                        </w:r>
                        <w:r w:rsidR="00755777" w:rsidRPr="00BF1FFA">
                          <w:rPr>
                            <w:rFonts w:ascii="Arial" w:hAnsi="Arial" w:cs="Arial"/>
                          </w:rPr>
                          <w:t xml:space="preserve">Make sure </w:t>
                        </w:r>
                        <w:r w:rsidR="0057701C" w:rsidRPr="00BF1FFA">
                          <w:rPr>
                            <w:rFonts w:ascii="Arial" w:hAnsi="Arial" w:cs="Arial"/>
                          </w:rPr>
                          <w:t xml:space="preserve">that </w:t>
                        </w:r>
                        <w:r w:rsidR="00755777" w:rsidRPr="00BF1FFA">
                          <w:rPr>
                            <w:rFonts w:ascii="Arial" w:hAnsi="Arial" w:cs="Arial"/>
                          </w:rPr>
                          <w:t xml:space="preserve">the tone is friendly and that you keep it short but sweet – people are often too busy to read a </w:t>
                        </w:r>
                        <w:proofErr w:type="gramStart"/>
                        <w:r w:rsidR="00755777" w:rsidRPr="00BF1FFA">
                          <w:rPr>
                            <w:rFonts w:ascii="Arial" w:hAnsi="Arial" w:cs="Arial"/>
                          </w:rPr>
                          <w:t>really long</w:t>
                        </w:r>
                        <w:proofErr w:type="gramEnd"/>
                        <w:r w:rsidR="00755777" w:rsidRPr="00BF1FFA">
                          <w:rPr>
                            <w:rFonts w:ascii="Arial" w:hAnsi="Arial" w:cs="Arial"/>
                          </w:rPr>
                          <w:t xml:space="preserve"> email. Use the following template to write an email </w:t>
                        </w:r>
                        <w:r w:rsidRPr="00BF1FFA">
                          <w:rPr>
                            <w:rFonts w:ascii="Arial" w:hAnsi="Arial" w:cs="Arial"/>
                          </w:rPr>
                          <w:t xml:space="preserve">to announce your </w:t>
                        </w:r>
                        <w:r w:rsidR="00755777" w:rsidRPr="00BF1FFA">
                          <w:rPr>
                            <w:rFonts w:ascii="Arial" w:hAnsi="Arial" w:cs="Arial"/>
                          </w:rPr>
                          <w:t xml:space="preserve">Living Streets </w:t>
                        </w:r>
                        <w:r w:rsidRPr="00BF1FFA">
                          <w:rPr>
                            <w:rFonts w:ascii="Arial" w:hAnsi="Arial" w:cs="Arial"/>
                          </w:rPr>
                          <w:t xml:space="preserve">Local Group. </w:t>
                        </w:r>
                        <w:r w:rsidR="00755777" w:rsidRPr="00BF1FFA">
                          <w:rPr>
                            <w:rFonts w:ascii="Arial" w:hAnsi="Arial" w:cs="Arial"/>
                          </w:rPr>
                          <w:t xml:space="preserve">  </w:t>
                        </w: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7950"/>
                        </w:tblGrid>
                        <w:tr w:rsidR="009F4BB8" w:rsidRPr="00BF1FFA" w14:paraId="6BA8C496" w14:textId="77777777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75" w:type="dxa"/>
                                <w:right w:w="0" w:type="dxa"/>
                              </w:tcMar>
                              <w:vAlign w:val="center"/>
                              <w:hideMark/>
                            </w:tcPr>
                            <w:p w14:paraId="2A64DB79" w14:textId="4563AE02" w:rsidR="009F4BB8" w:rsidRPr="00BF1FFA" w:rsidRDefault="00032C27" w:rsidP="0065272C">
                              <w:pPr>
                                <w:spacing w:before="100" w:beforeAutospacing="1" w:after="100" w:afterAutospacing="1" w:line="450" w:lineRule="atLeast"/>
                                <w:outlineLvl w:val="0"/>
                                <w:rPr>
                                  <w:rFonts w:ascii="Arial" w:eastAsia="Times New Roman" w:hAnsi="Arial" w:cs="Arial"/>
                                  <w:color w:val="151515"/>
                                  <w:kern w:val="36"/>
                                </w:rPr>
                              </w:pPr>
                              <w:r w:rsidRPr="00BF1FFA">
                                <w:rPr>
                                  <w:rFonts w:ascii="Arial" w:eastAsia="Times New Roman" w:hAnsi="Arial" w:cs="Arial"/>
                                  <w:color w:val="151515"/>
                                  <w:kern w:val="36"/>
                                </w:rPr>
                                <w:t xml:space="preserve">Subject line: </w:t>
                              </w:r>
                              <w:proofErr w:type="gramStart"/>
                              <w:r w:rsidR="00BF1FFA" w:rsidRPr="00BF1FFA">
                                <w:rPr>
                                  <w:rFonts w:ascii="Arial" w:eastAsia="Times New Roman" w:hAnsi="Arial" w:cs="Arial"/>
                                  <w:color w:val="151515"/>
                                  <w:kern w:val="36"/>
                                </w:rPr>
                                <w:t>Good</w:t>
                              </w:r>
                              <w:proofErr w:type="gramEnd"/>
                              <w:r w:rsidR="00BF1FFA" w:rsidRPr="00BF1FFA">
                                <w:rPr>
                                  <w:rFonts w:ascii="Arial" w:eastAsia="Times New Roman" w:hAnsi="Arial" w:cs="Arial"/>
                                  <w:color w:val="151515"/>
                                  <w:kern w:val="36"/>
                                </w:rPr>
                                <w:t xml:space="preserve"> news we have a new local group in </w:t>
                              </w:r>
                              <w:r w:rsidR="00D357F7" w:rsidRPr="00BF1FFA">
                                <w:rPr>
                                  <w:rFonts w:ascii="Arial" w:eastAsia="Times New Roman" w:hAnsi="Arial" w:cs="Arial"/>
                                  <w:color w:val="151515"/>
                                  <w:kern w:val="36"/>
                                </w:rPr>
                                <w:t xml:space="preserve">[insert </w:t>
                              </w:r>
                              <w:r w:rsidR="00BF1FFA" w:rsidRPr="00BF1FFA">
                                <w:rPr>
                                  <w:rFonts w:ascii="Arial" w:eastAsia="Times New Roman" w:hAnsi="Arial" w:cs="Arial"/>
                                  <w:color w:val="151515"/>
                                  <w:kern w:val="36"/>
                                </w:rPr>
                                <w:t>area</w:t>
                              </w:r>
                              <w:r w:rsidR="00D357F7" w:rsidRPr="00BF1FFA">
                                <w:rPr>
                                  <w:rFonts w:ascii="Arial" w:eastAsia="Times New Roman" w:hAnsi="Arial" w:cs="Arial"/>
                                  <w:color w:val="151515"/>
                                  <w:kern w:val="36"/>
                                </w:rPr>
                                <w:t>]</w:t>
                              </w:r>
                            </w:p>
                            <w:p w14:paraId="32809CF7" w14:textId="77777777" w:rsidR="00BF1FFA" w:rsidRPr="00BF1FFA" w:rsidRDefault="00BF1FFA" w:rsidP="00BF1FFA">
                              <w:pPr>
                                <w:pStyle w:val="NormalWeb"/>
                                <w:shd w:val="clear" w:color="auto" w:fill="FFFFFF"/>
                                <w:rPr>
                                  <w:rFonts w:ascii="Arial" w:hAnsi="Arial" w:cs="Arial"/>
                                  <w:color w:val="151515"/>
                                </w:rPr>
                              </w:pPr>
                              <w:r w:rsidRPr="00BF1FFA"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>Dear {</w:t>
                              </w:r>
                              <w:proofErr w:type="spellStart"/>
                              <w:r w:rsidRPr="00BF1FFA"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>user_data~First</w:t>
                              </w:r>
                              <w:proofErr w:type="spellEnd"/>
                              <w:r w:rsidRPr="00BF1FFA"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 xml:space="preserve"> </w:t>
                              </w:r>
                              <w:proofErr w:type="spellStart"/>
                              <w:r w:rsidRPr="00BF1FFA"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>Name~Friend</w:t>
                              </w:r>
                              <w:proofErr w:type="spellEnd"/>
                              <w:r w:rsidRPr="00BF1FFA"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>},</w:t>
                              </w:r>
                            </w:p>
                            <w:p w14:paraId="49CE55D3" w14:textId="75EFF3FF" w:rsidR="00BF1FFA" w:rsidRPr="00BF1FFA" w:rsidRDefault="009F4BB8" w:rsidP="00BF1FFA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proofErr w:type="gramStart"/>
                              <w:r w:rsidRPr="00BF1FFA">
                                <w:rPr>
                                  <w:rFonts w:ascii="Arial" w:hAnsi="Arial" w:cs="Arial"/>
                                </w:rPr>
                                <w:t>I'm</w:t>
                              </w:r>
                              <w:proofErr w:type="gramEnd"/>
                              <w:r w:rsidRPr="00BF1FFA">
                                <w:rPr>
                                  <w:rFonts w:ascii="Arial" w:hAnsi="Arial" w:cs="Arial"/>
                                </w:rPr>
                                <w:t xml:space="preserve"> </w:t>
                              </w:r>
                              <w:r w:rsidR="00D357F7" w:rsidRPr="00BF1FFA">
                                <w:rPr>
                                  <w:rFonts w:ascii="Arial" w:hAnsi="Arial" w:cs="Arial"/>
                                </w:rPr>
                                <w:t>[insert your name]</w:t>
                              </w:r>
                              <w:r w:rsidRPr="00BF1FFA">
                                <w:rPr>
                                  <w:rFonts w:ascii="Arial" w:hAnsi="Arial" w:cs="Arial"/>
                                </w:rPr>
                                <w:t xml:space="preserve"> from the </w:t>
                              </w:r>
                              <w:r w:rsidR="00D357F7" w:rsidRPr="00BF1FFA">
                                <w:rPr>
                                  <w:rFonts w:ascii="Arial" w:hAnsi="Arial" w:cs="Arial"/>
                                </w:rPr>
                                <w:t>[insert name]</w:t>
                              </w:r>
                              <w:r w:rsidRPr="00BF1FFA">
                                <w:rPr>
                                  <w:rFonts w:ascii="Arial" w:hAnsi="Arial" w:cs="Arial"/>
                                </w:rPr>
                                <w:t xml:space="preserve"> Living </w:t>
                              </w:r>
                              <w:r w:rsidR="00BF1FFA" w:rsidRPr="00BF1FFA">
                                <w:rPr>
                                  <w:rFonts w:ascii="Arial" w:hAnsi="Arial" w:cs="Arial"/>
                                </w:rPr>
                                <w:t>S</w:t>
                              </w:r>
                              <w:r w:rsidRPr="00BF1FFA">
                                <w:rPr>
                                  <w:rFonts w:ascii="Arial" w:hAnsi="Arial" w:cs="Arial"/>
                                </w:rPr>
                                <w:t>treets Group. </w:t>
                              </w:r>
                              <w:r w:rsidR="00BF1FFA" w:rsidRPr="00BF1FFA">
                                <w:rPr>
                                  <w:rFonts w:ascii="Arial" w:hAnsi="Arial" w:cs="Arial"/>
                                </w:rPr>
                                <w:t xml:space="preserve">Join us to [something you want to focus on </w:t>
                              </w:r>
                              <w:proofErr w:type="spellStart"/>
                              <w:r w:rsidR="00BF1FFA" w:rsidRPr="00BF1FFA">
                                <w:rPr>
                                  <w:rFonts w:ascii="Arial" w:hAnsi="Arial" w:cs="Arial"/>
                                </w:rPr>
                                <w:t>e.g</w:t>
                              </w:r>
                              <w:proofErr w:type="spellEnd"/>
                              <w:r w:rsidR="00BF1FFA" w:rsidRPr="00BF1FFA">
                                <w:rPr>
                                  <w:rFonts w:ascii="Arial" w:hAnsi="Arial" w:cs="Arial"/>
                                </w:rPr>
                                <w:t xml:space="preserve"> make our streets clutter free or walking friendly]. </w:t>
                              </w:r>
                            </w:p>
                            <w:p w14:paraId="68A5520C" w14:textId="6EBA3174" w:rsidR="00BF1FFA" w:rsidRPr="00BF1FFA" w:rsidRDefault="00BF1FFA" w:rsidP="00BF1FFA">
                              <w:pPr>
                                <w:shd w:val="clear" w:color="auto" w:fill="FFFFFF"/>
                                <w:spacing w:before="100" w:beforeAutospacing="1" w:after="100" w:afterAutospacing="1" w:line="300" w:lineRule="atLeast"/>
                                <w:rPr>
                                  <w:rFonts w:ascii="Arial" w:eastAsia="Times New Roman" w:hAnsi="Arial" w:cs="Arial"/>
                                  <w:color w:val="212121"/>
                                </w:rPr>
                              </w:pPr>
                              <w:r w:rsidRPr="00BF1FF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51515"/>
                                  <w:u w:val="single"/>
                                </w:rPr>
                                <w:t>Provide a link to</w:t>
                              </w:r>
                              <w:r w:rsidR="00CB5BDD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51515"/>
                                  <w:u w:val="single"/>
                                </w:rPr>
                                <w:t xml:space="preserve"> your</w:t>
                              </w:r>
                              <w:r w:rsidRPr="00BF1FF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51515"/>
                                  <w:u w:val="single"/>
                                </w:rPr>
                                <w:t xml:space="preserve"> website </w:t>
                              </w:r>
                              <w:r w:rsidR="00CB5BDD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51515"/>
                                  <w:u w:val="single"/>
                                </w:rPr>
                                <w:t xml:space="preserve">page </w:t>
                              </w:r>
                              <w:r w:rsidRPr="00BF1FF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51515"/>
                                  <w:u w:val="single"/>
                                </w:rPr>
                                <w:t xml:space="preserve">etc. </w:t>
                              </w:r>
                            </w:p>
                            <w:p w14:paraId="040E476C" w14:textId="78082DC4" w:rsidR="00BF1FFA" w:rsidRDefault="00BF1FFA" w:rsidP="00BF1FFA">
                              <w:pPr>
                                <w:spacing w:before="100" w:beforeAutospacing="1" w:after="100" w:afterAutospacing="1" w:line="300" w:lineRule="atLeast"/>
                                <w:rPr>
                                  <w:rFonts w:ascii="Arial" w:eastAsia="Times New Roman" w:hAnsi="Arial" w:cs="Arial"/>
                                  <w:color w:val="212121"/>
                                </w:rPr>
                              </w:pPr>
                              <w:r w:rsidRPr="00BF1FFA">
                                <w:rPr>
                                  <w:rFonts w:ascii="Arial" w:eastAsia="Times New Roman" w:hAnsi="Arial" w:cs="Arial"/>
                                  <w:color w:val="212121"/>
                                </w:rPr>
                                <w:t xml:space="preserve">Brief description of </w:t>
                              </w:r>
                              <w:r w:rsidRPr="00BF1FFA">
                                <w:rPr>
                                  <w:rFonts w:ascii="Arial" w:eastAsia="Times New Roman" w:hAnsi="Arial" w:cs="Arial"/>
                                  <w:color w:val="212121"/>
                                </w:rPr>
                                <w:t xml:space="preserve">what you want to do in the area and how people can get involved. </w:t>
                              </w:r>
                            </w:p>
                            <w:p w14:paraId="215ECA6B" w14:textId="1AE7602F" w:rsidR="00CB5BDD" w:rsidRDefault="00CB5BDD" w:rsidP="00BF1FFA">
                              <w:pPr>
                                <w:spacing w:before="100" w:beforeAutospacing="1" w:after="100" w:afterAutospacing="1" w:line="300" w:lineRule="atLeast"/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 xml:space="preserve">For example - </w:t>
                              </w:r>
                              <w:r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>We live in a great city</w:t>
                              </w:r>
                              <w:r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>/ town/ village</w:t>
                              </w:r>
                              <w:r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 xml:space="preserve"> and together we can make it safer, healthier, </w:t>
                              </w:r>
                              <w:r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 xml:space="preserve">and </w:t>
                              </w:r>
                              <w:r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 xml:space="preserve">more sustainable by </w:t>
                              </w:r>
                              <w:r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 xml:space="preserve">creating walking friendly streets. </w:t>
                              </w:r>
                            </w:p>
                            <w:p w14:paraId="6CD0B781" w14:textId="1A92C9ED" w:rsidR="00CB5BDD" w:rsidRPr="00BF1FFA" w:rsidRDefault="00CB5BDD" w:rsidP="00BF1FFA">
                              <w:pPr>
                                <w:spacing w:before="100" w:beforeAutospacing="1" w:after="100" w:afterAutospacing="1" w:line="300" w:lineRule="atLeast"/>
                                <w:rPr>
                                  <w:rFonts w:ascii="Arial" w:eastAsia="Times New Roman" w:hAnsi="Arial" w:cs="Arial"/>
                                  <w:color w:val="000000"/>
                                  <w:shd w:val="clear" w:color="auto" w:fill="FFFFFF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151515"/>
                                  <w:shd w:val="clear" w:color="auto" w:fill="FFFFFF"/>
                                </w:rPr>
                                <w:t>Get in touch to hear from us and join our mailing list. </w:t>
                              </w:r>
                              <w:hyperlink r:id="rId9" w:history="1">
                                <w:r w:rsidRPr="00640248">
                                  <w:rPr>
                                    <w:rStyle w:val="Hyperlink"/>
                                  </w:rPr>
                                  <w:t>[group name]</w:t>
                                </w:r>
                                <w:r w:rsidRPr="00640248">
                                  <w:rPr>
                                    <w:rStyle w:val="Hyperlink"/>
                                    <w:rFonts w:ascii="Arial" w:hAnsi="Arial" w:cs="Arial"/>
                                  </w:rPr>
                                  <w:t>group@livingstreets.org.uk</w:t>
                                </w:r>
                              </w:hyperlink>
                              <w:r>
                                <w:rPr>
                                  <w:rStyle w:val="Strong"/>
                                  <w:rFonts w:ascii="Arial" w:hAnsi="Arial" w:cs="Arial"/>
                                  <w:color w:val="151515"/>
                                </w:rPr>
                                <w:t>.</w:t>
                              </w:r>
                            </w:p>
                            <w:p w14:paraId="097A7C08" w14:textId="41A1CB30" w:rsidR="00BF1FFA" w:rsidRPr="00BF1FFA" w:rsidRDefault="00BF1FFA" w:rsidP="00CB5BDD">
                              <w:pPr>
                                <w:spacing w:before="100" w:beforeAutospacing="1" w:line="300" w:lineRule="atLeast"/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</w:pPr>
                              <w:r w:rsidRPr="00BF1FFA"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  <w:t xml:space="preserve">Happy </w:t>
                              </w:r>
                              <w:r w:rsidR="00CB5BDD"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  <w:t>w</w:t>
                              </w:r>
                              <w:r w:rsidRPr="00BF1FFA"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  <w:t>alking</w:t>
                              </w:r>
                              <w:r w:rsidR="00CB5BDD"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  <w:t>,</w:t>
                              </w:r>
                            </w:p>
                            <w:p w14:paraId="143DA0FE" w14:textId="77777777" w:rsidR="00CB5BDD" w:rsidRDefault="00BF1FFA" w:rsidP="00BF1FFA">
                              <w:pPr>
                                <w:spacing w:before="100" w:beforeAutospacing="1" w:after="100" w:afterAutospacing="1" w:line="300" w:lineRule="atLeast"/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</w:pPr>
                              <w:r w:rsidRPr="00BF1FFA"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  <w:t>Your name</w:t>
                              </w:r>
                            </w:p>
                            <w:p w14:paraId="61F22C0C" w14:textId="59F48275" w:rsidR="00BF1FFA" w:rsidRPr="00BF1FFA" w:rsidRDefault="00BF1FFA" w:rsidP="00BF1FFA">
                              <w:pPr>
                                <w:spacing w:before="100" w:beforeAutospacing="1" w:after="100" w:afterAutospacing="1" w:line="300" w:lineRule="atLeast"/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</w:pPr>
                              <w:r w:rsidRPr="00BF1FFA"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  <w:t>Your Living Streets Group</w:t>
                              </w:r>
                            </w:p>
                            <w:p w14:paraId="7228D97A" w14:textId="2B8C73F1" w:rsidR="000B7F0E" w:rsidRPr="00BF1FFA" w:rsidRDefault="000B7F0E" w:rsidP="0057701C">
                              <w:pPr>
                                <w:spacing w:before="100" w:beforeAutospacing="1" w:after="100" w:afterAutospacing="1" w:line="300" w:lineRule="atLeast"/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</w:pPr>
                              <w:proofErr w:type="gramStart"/>
                              <w:r w:rsidRPr="00BF1FFA">
                                <w:rPr>
                                  <w:rFonts w:ascii="Arial" w:eastAsia="Times New Roman" w:hAnsi="Arial" w:cs="Arial"/>
                                </w:rPr>
                                <w:lastRenderedPageBreak/>
                                <w:t>Take a look</w:t>
                              </w:r>
                              <w:proofErr w:type="gramEnd"/>
                              <w:r w:rsidRPr="00BF1FFA">
                                <w:rPr>
                                  <w:rFonts w:ascii="Arial" w:eastAsia="Times New Roman" w:hAnsi="Arial" w:cs="Arial"/>
                                </w:rPr>
                                <w:t xml:space="preserve"> at this example of a Living Streets </w:t>
                              </w:r>
                              <w:r w:rsidR="00BF1FFA">
                                <w:rPr>
                                  <w:rFonts w:ascii="Arial" w:eastAsia="Times New Roman" w:hAnsi="Arial" w:cs="Arial"/>
                                </w:rPr>
                                <w:t>new group</w:t>
                              </w:r>
                              <w:r w:rsidRPr="00BF1FFA">
                                <w:rPr>
                                  <w:rFonts w:ascii="Arial" w:eastAsia="Times New Roman" w:hAnsi="Arial" w:cs="Arial"/>
                                </w:rPr>
                                <w:t xml:space="preserve"> email.</w:t>
                              </w:r>
                            </w:p>
                            <w:p w14:paraId="242C19D1" w14:textId="77777777" w:rsidR="00E10059" w:rsidRPr="00BF1FFA" w:rsidRDefault="00E10059" w:rsidP="00E10059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</w:p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7950"/>
                              </w:tblGrid>
                              <w:tr w:rsidR="00E10059" w:rsidRPr="00BF1FFA" w14:paraId="026CC425" w14:textId="77777777" w:rsidTr="00E10059">
                                <w:tc>
                                  <w:tcPr>
                                    <w:tcW w:w="0" w:type="auto"/>
                                    <w:shd w:val="clear" w:color="auto" w:fill="FFFFFF"/>
                                    <w:vAlign w:val="center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950"/>
                                    </w:tblGrid>
                                    <w:tr w:rsidR="00E10059" w:rsidRPr="00BF1FFA" w14:paraId="6585D66E" w14:textId="77777777">
                                      <w:trPr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75" w:type="dxa"/>
                                            <w:right w:w="0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7950"/>
                                          </w:tblGrid>
                                          <w:tr w:rsidR="00E10059" w:rsidRPr="00BF1FFA" w14:paraId="20A19F6F" w14:textId="77777777">
                                            <w:tc>
                                              <w:tcPr>
                                                <w:tcW w:w="3000" w:type="dxa"/>
                                                <w:shd w:val="clear" w:color="auto" w:fill="A7D500"/>
                                                <w:vAlign w:val="center"/>
                                                <w:hideMark/>
                                              </w:tcPr>
                                              <w:p w14:paraId="4AE725CA" w14:textId="77777777" w:rsidR="00E10059" w:rsidRPr="00BF1FFA" w:rsidRDefault="00E10059" w:rsidP="00032C27">
                                                <w:pPr>
                                                  <w:rPr>
                                                    <w:rFonts w:ascii="Arial" w:hAnsi="Arial" w:cs="Arial"/>
                                                    <w:sz w:val="20"/>
                                                    <w:szCs w:val="20"/>
                                                  </w:rPr>
                                                </w:pPr>
                                              </w:p>
                                            </w:tc>
                                          </w:tr>
                                        </w:tbl>
                                        <w:p w14:paraId="736E321F" w14:textId="77777777" w:rsidR="00E10059" w:rsidRPr="00BF1FFA" w:rsidRDefault="00E10059" w:rsidP="00E10059">
                                          <w:pPr>
                                            <w:rPr>
                                              <w:rFonts w:ascii="Arial" w:hAnsi="Arial" w:cs="Arial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5A802DE0" w14:textId="77777777" w:rsidR="00E10059" w:rsidRPr="00BF1FFA" w:rsidRDefault="00E10059" w:rsidP="00E10059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21AD63C9" w14:textId="77777777" w:rsidR="00E10059" w:rsidRPr="00BF1FFA" w:rsidRDefault="00E10059" w:rsidP="00E10059">
                              <w:pPr>
                                <w:rPr>
                                  <w:rFonts w:ascii="Arial" w:hAnsi="Arial" w:cs="Arial"/>
                                  <w:vanish/>
                                </w:rPr>
                              </w:pPr>
                            </w:p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7950"/>
                              </w:tblGrid>
                              <w:tr w:rsidR="00E10059" w:rsidRPr="00BF1FFA" w14:paraId="046B1B55" w14:textId="77777777" w:rsidTr="00E10059">
                                <w:tc>
                                  <w:tcPr>
                                    <w:tcW w:w="0" w:type="auto"/>
                                    <w:shd w:val="clear" w:color="auto" w:fill="FFFFFF"/>
                                    <w:tcMar>
                                      <w:top w:w="0" w:type="dxa"/>
                                      <w:left w:w="225" w:type="dxa"/>
                                      <w:bottom w:w="225" w:type="dxa"/>
                                      <w:right w:w="225" w:type="dxa"/>
                                    </w:tcMar>
                                    <w:vAlign w:val="center"/>
                                    <w:hideMark/>
                                  </w:tcPr>
                                  <w:tbl>
                                    <w:tblPr>
                                      <w:tblW w:w="7500" w:type="dxa"/>
                                      <w:jc w:val="center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500"/>
                                    </w:tblGrid>
                                    <w:tr w:rsidR="00E10059" w:rsidRPr="00BF1FFA" w14:paraId="73614470" w14:textId="77777777">
                                      <w:trPr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vAlign w:val="center"/>
                                          <w:hideMark/>
                                        </w:tcPr>
                                        <w:tbl>
                                          <w:tblPr>
                                            <w:tblW w:w="5000" w:type="pct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7500"/>
                                          </w:tblGrid>
                                          <w:tr w:rsidR="00E10059" w:rsidRPr="00BF1FFA" w14:paraId="7DA10FC2" w14:textId="77777777"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vAlign w:val="center"/>
                                                <w:hideMark/>
                                              </w:tcPr>
                                              <w:tbl>
                                                <w:tblPr>
                                                  <w:tblW w:w="5000" w:type="pct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4A0" w:firstRow="1" w:lastRow="0" w:firstColumn="1" w:lastColumn="0" w:noHBand="0" w:noVBand="1"/>
                                                </w:tblPr>
                                                <w:tblGrid>
                                                  <w:gridCol w:w="7500"/>
                                                </w:tblGrid>
                                                <w:tr w:rsidR="00E10059" w:rsidRPr="00BF1FFA" w14:paraId="3119E427" w14:textId="77777777">
                                                  <w:tc>
                                                    <w:tcPr>
                                                      <w:tcW w:w="0" w:type="auto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75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  <w:hideMark/>
                                                    </w:tcPr>
                                                    <w:p w14:paraId="34B83435" w14:textId="77777777" w:rsidR="00BF1FFA" w:rsidRDefault="00BF1FFA" w:rsidP="00BF1FFA">
                                                      <w:pPr>
                                                        <w:pStyle w:val="Heading1"/>
                                                        <w:shd w:val="clear" w:color="auto" w:fill="FFFFFF"/>
                                                        <w:spacing w:line="450" w:lineRule="atLeast"/>
                                                        <w:jc w:val="center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z w:val="36"/>
                                                          <w:szCs w:val="36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z w:val="36"/>
                                                          <w:szCs w:val="36"/>
                                                        </w:rPr>
                                                        <w:t xml:space="preserve">Help make Stretford better for 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z w:val="36"/>
                                                          <w:szCs w:val="36"/>
                                                        </w:rPr>
                                                        <w:t>walking</w:t>
                                                      </w:r>
                                                      <w:proofErr w:type="gramEnd"/>
                                                    </w:p>
                                                    <w:p w14:paraId="19B79851" w14:textId="77777777" w:rsidR="00BF1FFA" w:rsidRDefault="00BF1FFA" w:rsidP="00BF1FFA">
                                                      <w:pPr>
                                                        <w:pStyle w:val="NormalWeb"/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hd w:val="clear" w:color="auto" w:fill="FFFFFF"/>
                                                        </w:rPr>
                                                        <w:t>Dear {</w:t>
                                                      </w:r>
                                                      <w:proofErr w:type="spell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hd w:val="clear" w:color="auto" w:fill="FFFFFF"/>
                                                        </w:rPr>
                                                        <w:t>user_data~First</w:t>
                                                      </w:r>
                                                      <w:proofErr w:type="spellEnd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hd w:val="clear" w:color="auto" w:fill="FFFFFF"/>
                                                        </w:rPr>
                                                        <w:t xml:space="preserve"> Name},</w:t>
                                                      </w:r>
                                                    </w:p>
                                                    <w:p w14:paraId="335B24B5" w14:textId="77777777" w:rsidR="00BF1FFA" w:rsidRDefault="00BF1FFA" w:rsidP="00BF1FFA">
                                                      <w:pPr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I’m</w:t>
                                                      </w:r>
                                                      <w:proofErr w:type="gramEnd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 excited to tell you that there is a newly formed Stretford Local Living Streets Group.</w:t>
                                                      </w:r>
                                                    </w:p>
                                                    <w:p w14:paraId="4A9BFFF5" w14:textId="77777777" w:rsidR="00BF1FFA" w:rsidRDefault="00BF1FFA" w:rsidP="00BF1FFA">
                                                      <w:pPr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  <w:p w14:paraId="5DB7296D" w14:textId="77777777" w:rsidR="00BF1FFA" w:rsidRDefault="00BF1FFA" w:rsidP="00BF1FFA">
                                                      <w:pPr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We want safe, healthy, accessible walking routes that all people can use to reach Stretford’s amenities - parks and green spaces, schools and nurseries, shops and cafes, libraries and culture, 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healthcare</w:t>
                                                      </w:r>
                                                      <w:proofErr w:type="gramEnd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 and transport links. These routes will have:</w:t>
                                                      </w:r>
                                                    </w:p>
                                                    <w:p w14:paraId="56BD291E" w14:textId="77777777" w:rsidR="00BF1FFA" w:rsidRDefault="00BF1FFA" w:rsidP="00BF1FFA">
                                                      <w:pPr>
                                                        <w:numPr>
                                                          <w:ilvl w:val="0"/>
                                                          <w:numId w:val="2"/>
                                                        </w:numPr>
                                                        <w:shd w:val="clear" w:color="auto" w:fill="FFFFFF"/>
                                                        <w:spacing w:before="100" w:beforeAutospacing="1" w:after="100" w:afterAutospacing="1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Pleasant, green, quiet, unpolluted streets</w:t>
                                                      </w:r>
                                                    </w:p>
                                                    <w:p w14:paraId="31DF3AAB" w14:textId="77777777" w:rsidR="00BF1FFA" w:rsidRDefault="00BF1FFA" w:rsidP="00BF1FFA">
                                                      <w:pPr>
                                                        <w:numPr>
                                                          <w:ilvl w:val="0"/>
                                                          <w:numId w:val="2"/>
                                                        </w:numPr>
                                                        <w:shd w:val="clear" w:color="auto" w:fill="FFFFFF"/>
                                                        <w:spacing w:before="100" w:beforeAutospacing="1" w:after="100" w:afterAutospacing="1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Uncluttered streets where people aren’t fenced 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in</w:t>
                                                      </w:r>
                                                      <w:proofErr w:type="gramEnd"/>
                                                    </w:p>
                                                    <w:p w14:paraId="5BDA72A2" w14:textId="77777777" w:rsidR="00BF1FFA" w:rsidRDefault="00BF1FFA" w:rsidP="00BF1FFA">
                                                      <w:pPr>
                                                        <w:numPr>
                                                          <w:ilvl w:val="0"/>
                                                          <w:numId w:val="2"/>
                                                        </w:numPr>
                                                        <w:shd w:val="clear" w:color="auto" w:fill="FFFFFF"/>
                                                        <w:spacing w:before="100" w:beforeAutospacing="1" w:after="100" w:afterAutospacing="1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Crossings at junctions with priority for pedestrians</w:t>
                                                      </w:r>
                                                    </w:p>
                                                    <w:p w14:paraId="666C99C0" w14:textId="77777777" w:rsidR="00BF1FFA" w:rsidRDefault="00BF1FFA" w:rsidP="00BF1FFA">
                                                      <w:pPr>
                                                        <w:numPr>
                                                          <w:ilvl w:val="0"/>
                                                          <w:numId w:val="2"/>
                                                        </w:numPr>
                                                        <w:shd w:val="clear" w:color="auto" w:fill="FFFFFF"/>
                                                        <w:spacing w:before="100" w:beforeAutospacing="1" w:after="100" w:afterAutospacing="1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Well maintained pavements with dropped 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kerbs</w:t>
                                                      </w:r>
                                                      <w:proofErr w:type="gramEnd"/>
                                                    </w:p>
                                                    <w:p w14:paraId="6F533FFA" w14:textId="77777777" w:rsidR="00BF1FFA" w:rsidRDefault="00BF1FFA" w:rsidP="00BF1FFA">
                                                      <w:pPr>
                                                        <w:numPr>
                                                          <w:ilvl w:val="0"/>
                                                          <w:numId w:val="2"/>
                                                        </w:numPr>
                                                        <w:shd w:val="clear" w:color="auto" w:fill="FFFFFF"/>
                                                        <w:spacing w:before="100" w:beforeAutospacing="1" w:after="100" w:afterAutospacing="1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Places to rest, refresh, enjoy and 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socialise</w:t>
                                                      </w:r>
                                                      <w:proofErr w:type="gramEnd"/>
                                                    </w:p>
                                                    <w:p w14:paraId="65AD991C" w14:textId="77777777" w:rsidR="00BF1FFA" w:rsidRDefault="00BF1FFA" w:rsidP="00BF1FFA">
                                                      <w:pPr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In order to</w:t>
                                                      </w:r>
                                                      <w:proofErr w:type="gramEnd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 achieve this, we've got some initial priorities:</w:t>
                                                      </w:r>
                                                    </w:p>
                                                    <w:p w14:paraId="4FD7B2D8" w14:textId="77777777" w:rsidR="00BF1FFA" w:rsidRDefault="00BF1FFA" w:rsidP="00BF1FFA">
                                                      <w:pPr>
                                                        <w:numPr>
                                                          <w:ilvl w:val="0"/>
                                                          <w:numId w:val="3"/>
                                                        </w:numPr>
                                                        <w:shd w:val="clear" w:color="auto" w:fill="FFFFFF"/>
                                                        <w:spacing w:before="100" w:beforeAutospacing="1" w:after="100" w:afterAutospacing="1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Style w:val="Strong"/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Produce a short, accessible report </w:t>
                                                      </w: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which outlines our vision for walking in Stretford, highlights key issues and suggests 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improvements</w:t>
                                                      </w:r>
                                                      <w:proofErr w:type="gramEnd"/>
                                                    </w:p>
                                                    <w:p w14:paraId="20F4E2FC" w14:textId="77777777" w:rsidR="00BF1FFA" w:rsidRDefault="00BF1FFA" w:rsidP="00BF1FFA">
                                                      <w:pPr>
                                                        <w:numPr>
                                                          <w:ilvl w:val="0"/>
                                                          <w:numId w:val="3"/>
                                                        </w:numPr>
                                                        <w:shd w:val="clear" w:color="auto" w:fill="FFFFFF"/>
                                                        <w:spacing w:before="100" w:beforeAutospacing="1" w:after="100" w:afterAutospacing="1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Make links with other groups and stakeholders who we can work with to bring about 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improvements</w:t>
                                                      </w:r>
                                                      <w:proofErr w:type="gramEnd"/>
                                                    </w:p>
                                                    <w:p w14:paraId="245C2C42" w14:textId="77777777" w:rsidR="00BF1FFA" w:rsidRDefault="00BF1FFA" w:rsidP="00BF1FFA">
                                                      <w:pPr>
                                                        <w:pStyle w:val="NormalWeb"/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There is a small but dedicated team of us who are running the Stretford Group – and we would love to hear from you! You 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don’t</w:t>
                                                      </w:r>
                                                      <w:proofErr w:type="gramEnd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 need any campaigning experience and there’s lots of ways to get involved, no matter how much or little time you have.</w:t>
                                                      </w:r>
                                                    </w:p>
                                                    <w:p w14:paraId="1F2BE1EF" w14:textId="6B5B832E" w:rsidR="00BF1FFA" w:rsidRDefault="00BF1FFA" w:rsidP="00BF1FFA">
                                                      <w:pPr>
                                                        <w:pStyle w:val="NormalWeb"/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If you’d like to join us or would just like to receive our news, please either drop us a line on </w:t>
                                                      </w:r>
                                                      <w:hyperlink r:id="rId10" w:history="1">
                                                        <w:r>
                                                          <w:rPr>
                                                            <w:rStyle w:val="Strong"/>
                                                            <w:rFonts w:ascii="Arial" w:hAnsi="Arial" w:cs="Arial"/>
                                                            <w:color w:val="0000FF"/>
                                                            <w:u w:val="single"/>
                                                          </w:rPr>
                                                          <w:t>stretfordgroup@livingstreets.org.uk</w:t>
                                                        </w:r>
                                                      </w:hyperlink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, or </w:t>
                                                      </w:r>
                                                      <w:hyperlink r:id="rId11" w:history="1">
                                                        <w:r>
                                                          <w:rPr>
                                                            <w:rStyle w:val="Strong"/>
                                                            <w:rFonts w:ascii="Arial" w:hAnsi="Arial" w:cs="Arial"/>
                                                            <w:color w:val="DF1995"/>
                                                            <w:u w:val="single"/>
                                                          </w:rPr>
                                                          <w:t>sign up via our webpage</w:t>
                                                        </w:r>
                                                      </w:hyperlink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. </w:t>
                                                      </w: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hd w:val="clear" w:color="auto" w:fill="FFFFFF"/>
                                                        </w:rPr>
                                                        <w:t>You can also </w:t>
                                                      </w:r>
                                                      <w:hyperlink r:id="rId12" w:history="1">
                                                        <w:r>
                                                          <w:rPr>
                                                            <w:rStyle w:val="Hyperlink"/>
                                                            <w:rFonts w:ascii="Arial" w:hAnsi="Arial" w:cs="Arial"/>
                                                            <w:b/>
                                                            <w:bCs/>
                                                            <w:shd w:val="clear" w:color="auto" w:fill="FFFFFF"/>
                                                          </w:rPr>
                                                          <w:t xml:space="preserve">join our </w:t>
                                                        </w:r>
                                                        <w:proofErr w:type="spellStart"/>
                                                        <w:r>
                                                          <w:rPr>
                                                            <w:rStyle w:val="Hyperlink"/>
                                                            <w:rFonts w:ascii="Arial" w:hAnsi="Arial" w:cs="Arial"/>
                                                            <w:b/>
                                                            <w:bCs/>
                                                            <w:shd w:val="clear" w:color="auto" w:fill="FFFFFF"/>
                                                          </w:rPr>
                                                          <w:t>facebook</w:t>
                                                        </w:r>
                                                        <w:proofErr w:type="spellEnd"/>
                                                        <w:r>
                                                          <w:rPr>
                                                            <w:rStyle w:val="Hyperlink"/>
                                                            <w:rFonts w:ascii="Arial" w:hAnsi="Arial" w:cs="Arial"/>
                                                            <w:b/>
                                                            <w:bCs/>
                                                            <w:shd w:val="clear" w:color="auto" w:fill="FFFFFF"/>
                                                          </w:rPr>
                                                          <w:t xml:space="preserve"> group</w:t>
                                                        </w:r>
                                                      </w:hyperlink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hd w:val="clear" w:color="auto" w:fill="FFFFFF"/>
                                                        </w:rPr>
                                                        <w:t>. 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We'll</w:t>
                                                      </w:r>
                                                      <w:proofErr w:type="gramEnd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 be sure to keep you up to date with our news and the exciting work going on in your area.</w:t>
                                                      </w:r>
                                                    </w:p>
                                                    <w:p w14:paraId="71875A19" w14:textId="7A12A974" w:rsidR="00BF1FFA" w:rsidRDefault="00BF1FFA" w:rsidP="00BF1FFA">
                                                      <w:pPr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hd w:val="clear" w:color="auto" w:fill="FFFFFF"/>
                                                        </w:rPr>
                                                        <w:t xml:space="preserve">Be sure to tell all your friends and together, 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hd w:val="clear" w:color="auto" w:fill="FFFFFF"/>
                                                        </w:rPr>
                                                        <w:t>let’s</w:t>
                                                      </w:r>
                                                      <w:proofErr w:type="gramEnd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hd w:val="clear" w:color="auto" w:fill="FFFFFF"/>
                                                        </w:rPr>
                                                        <w:t xml:space="preserve"> make a real difference in the Stretford area</w:t>
                                                      </w: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  <w:shd w:val="clear" w:color="auto" w:fill="FFFFFF"/>
                                                        </w:rPr>
                                                        <w:t>.</w:t>
                                                      </w:r>
                                                    </w:p>
                                                    <w:p w14:paraId="70986DD6" w14:textId="77777777" w:rsidR="00BF1FFA" w:rsidRDefault="00BF1FFA" w:rsidP="00BF1FFA">
                                                      <w:pPr>
                                                        <w:pStyle w:val="NormalWeb"/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Happy Walking,</w:t>
                                                      </w:r>
                                                    </w:p>
                                                    <w:p w14:paraId="22BA9538" w14:textId="77777777" w:rsidR="00BF1FFA" w:rsidRDefault="00BF1FFA" w:rsidP="00BF1FFA">
                                                      <w:pPr>
                                                        <w:pStyle w:val="NormalWeb"/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Alan, </w:t>
                                                      </w:r>
                                                      <w:proofErr w:type="gramStart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Ruth</w:t>
                                                      </w:r>
                                                      <w:proofErr w:type="gramEnd"/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 xml:space="preserve"> and Mike</w:t>
                                                      </w:r>
                                                    </w:p>
                                                    <w:p w14:paraId="434B0C0B" w14:textId="7C8B9A20" w:rsidR="00E10059" w:rsidRPr="00BF1FFA" w:rsidRDefault="00BF1FFA" w:rsidP="00CB5BDD">
                                                      <w:pPr>
                                                        <w:pStyle w:val="NormalWeb"/>
                                                        <w:shd w:val="clear" w:color="auto" w:fill="FFFFFF"/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151515"/>
                                                        </w:rPr>
                                                        <w:t>Stretford Living Streets Group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14:paraId="4952840F" w14:textId="77777777" w:rsidR="00E10059" w:rsidRPr="00BF1FFA" w:rsidRDefault="00E10059" w:rsidP="00E10059">
                                                <w:pPr>
                                                  <w:rPr>
                                                    <w:rFonts w:ascii="Arial" w:hAnsi="Arial" w:cs="Arial"/>
                                                    <w:sz w:val="20"/>
                                                    <w:szCs w:val="20"/>
                                                  </w:rPr>
                                                </w:pPr>
                                              </w:p>
                                            </w:tc>
                                          </w:tr>
                                        </w:tbl>
                                        <w:p w14:paraId="26E67D4A" w14:textId="77777777" w:rsidR="00E10059" w:rsidRPr="00BF1FFA" w:rsidRDefault="00E10059" w:rsidP="00E10059">
                                          <w:pPr>
                                            <w:rPr>
                                              <w:rFonts w:ascii="Arial" w:hAnsi="Arial" w:cs="Arial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758B849B" w14:textId="77777777" w:rsidR="00E10059" w:rsidRPr="00BF1FFA" w:rsidRDefault="00E10059" w:rsidP="00E10059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1C044A72" w14:textId="77777777" w:rsidR="00E10059" w:rsidRPr="00BF1FFA" w:rsidRDefault="00E10059" w:rsidP="009F4BB8">
                              <w:pPr>
                                <w:spacing w:before="100" w:beforeAutospacing="1" w:after="100" w:afterAutospacing="1" w:line="300" w:lineRule="atLeast"/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</w:pPr>
                            </w:p>
                          </w:tc>
                        </w:tr>
                        <w:tr w:rsidR="009F4BB8" w:rsidRPr="00BF1FFA" w14:paraId="17E0EE77" w14:textId="77777777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75" w:type="dxa"/>
                                <w:right w:w="0" w:type="dxa"/>
                              </w:tcMar>
                              <w:vAlign w:val="center"/>
                              <w:hideMark/>
                            </w:tcPr>
                            <w:p w14:paraId="448AB224" w14:textId="77777777" w:rsidR="009F4BB8" w:rsidRPr="00BF1FFA" w:rsidRDefault="009F4BB8" w:rsidP="009F4BB8">
                              <w:pPr>
                                <w:spacing w:line="300" w:lineRule="atLeast"/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</w:pPr>
                              <w:r w:rsidRPr="00BF1FFA">
                                <w:rPr>
                                  <w:rFonts w:ascii="Arial" w:eastAsia="Times New Roman" w:hAnsi="Arial" w:cs="Arial"/>
                                  <w:color w:val="151515"/>
                                </w:rPr>
                                <w:lastRenderedPageBreak/>
                                <w:t> </w:t>
                              </w:r>
                            </w:p>
                          </w:tc>
                        </w:tr>
                      </w:tbl>
                      <w:p w14:paraId="2B290779" w14:textId="77777777" w:rsidR="009F4BB8" w:rsidRPr="00BF1FFA" w:rsidRDefault="009F4BB8" w:rsidP="009F4BB8">
                        <w:pPr>
                          <w:rPr>
                            <w:rFonts w:ascii="Arial" w:eastAsia="Times New Roman" w:hAnsi="Arial" w:cs="Arial"/>
                          </w:rPr>
                        </w:pPr>
                      </w:p>
                    </w:tc>
                  </w:tr>
                </w:tbl>
                <w:p w14:paraId="75498F31" w14:textId="77777777" w:rsidR="009F4BB8" w:rsidRPr="00BF1FFA" w:rsidRDefault="009F4BB8" w:rsidP="009F4BB8">
                  <w:pPr>
                    <w:rPr>
                      <w:rFonts w:ascii="Arial" w:eastAsia="Times New Roman" w:hAnsi="Arial" w:cs="Arial"/>
                    </w:rPr>
                  </w:pPr>
                </w:p>
              </w:tc>
            </w:tr>
          </w:tbl>
          <w:p w14:paraId="0BE981B8" w14:textId="77777777" w:rsidR="009F4BB8" w:rsidRPr="00BF1FFA" w:rsidRDefault="009F4BB8" w:rsidP="009F4BB8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709233E1" w14:textId="77777777" w:rsidR="000D70A1" w:rsidRPr="00BF1FFA" w:rsidRDefault="00CB5BDD">
      <w:pPr>
        <w:rPr>
          <w:rFonts w:ascii="Arial" w:hAnsi="Arial" w:cs="Arial"/>
        </w:rPr>
      </w:pPr>
    </w:p>
    <w:sectPr w:rsidR="000D70A1" w:rsidRPr="00BF1FFA" w:rsidSect="00CB5BDD">
      <w:pgSz w:w="11900" w:h="16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C2BDB"/>
    <w:multiLevelType w:val="multilevel"/>
    <w:tmpl w:val="7318F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9E4614"/>
    <w:multiLevelType w:val="multilevel"/>
    <w:tmpl w:val="6A7A3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D774C37"/>
    <w:multiLevelType w:val="multilevel"/>
    <w:tmpl w:val="5A38A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wBiQwMDc1NjczMDcyUdpeDU4uLM/DyQAsNaANkDZjIsAAAA"/>
  </w:docVars>
  <w:rsids>
    <w:rsidRoot w:val="009F4BB8"/>
    <w:rsid w:val="00032C27"/>
    <w:rsid w:val="000B7F0E"/>
    <w:rsid w:val="00167E4F"/>
    <w:rsid w:val="002F74CC"/>
    <w:rsid w:val="00415D94"/>
    <w:rsid w:val="004657F6"/>
    <w:rsid w:val="005625E1"/>
    <w:rsid w:val="0057701C"/>
    <w:rsid w:val="0065272C"/>
    <w:rsid w:val="00755777"/>
    <w:rsid w:val="008174E9"/>
    <w:rsid w:val="008E4016"/>
    <w:rsid w:val="009F4BB8"/>
    <w:rsid w:val="00B752B1"/>
    <w:rsid w:val="00BF1FFA"/>
    <w:rsid w:val="00CB5BDD"/>
    <w:rsid w:val="00D357F7"/>
    <w:rsid w:val="00DC4ABD"/>
    <w:rsid w:val="00E10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B5130"/>
  <w14:defaultImageDpi w14:val="32767"/>
  <w15:chartTrackingRefBased/>
  <w15:docId w15:val="{598120F1-18F2-E246-A27B-A444CC2A8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F4BB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BB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9F4BB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9F4BB8"/>
  </w:style>
  <w:style w:type="character" w:styleId="Strong">
    <w:name w:val="Strong"/>
    <w:basedOn w:val="DefaultParagraphFont"/>
    <w:uiPriority w:val="22"/>
    <w:qFormat/>
    <w:rsid w:val="009F4BB8"/>
    <w:rPr>
      <w:b/>
      <w:bCs/>
    </w:rPr>
  </w:style>
  <w:style w:type="character" w:styleId="Hyperlink">
    <w:name w:val="Hyperlink"/>
    <w:basedOn w:val="DefaultParagraphFont"/>
    <w:uiPriority w:val="99"/>
    <w:unhideWhenUsed/>
    <w:rsid w:val="009F4BB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BB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BB8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CB5B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1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7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5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8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7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96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facebook.com/Living-Streets-Stretford-109931337270882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vingstreets.org.uk/get-involved/local-groups/manchester-stretford-group" TargetMode="External"/><Relationship Id="rId5" Type="http://schemas.openxmlformats.org/officeDocument/2006/relationships/styles" Target="styles.xml"/><Relationship Id="rId10" Type="http://schemas.openxmlformats.org/officeDocument/2006/relationships/hyperlink" Target="mailto:Stretfordgroup@livingstreets.org.uk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[group%20name]group@livingstreets.org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F32EF271A77C45B9E40F1C64BB8934" ma:contentTypeVersion="19" ma:contentTypeDescription="Create a new document." ma:contentTypeScope="" ma:versionID="8ef8773c0d78099688182d29bfa8b5f8">
  <xsd:schema xmlns:xsd="http://www.w3.org/2001/XMLSchema" xmlns:xs="http://www.w3.org/2001/XMLSchema" xmlns:p="http://schemas.microsoft.com/office/2006/metadata/properties" xmlns:ns1="http://schemas.microsoft.com/sharepoint/v3" xmlns:ns2="fe805cfc-a9a4-475d-b577-3eab5da6d1ff" xmlns:ns3="75a483ea-b938-465c-bd1f-cfc79fe429ab" xmlns:ns4="79d131e3-db1c-43bc-9a48-9b992d56a0cd" targetNamespace="http://schemas.microsoft.com/office/2006/metadata/properties" ma:root="true" ma:fieldsID="0009916244223b0fc3e6aa62a99b354f" ns1:_="" ns2:_="" ns3:_="" ns4:_="">
    <xsd:import namespace="http://schemas.microsoft.com/sharepoint/v3"/>
    <xsd:import namespace="fe805cfc-a9a4-475d-b577-3eab5da6d1ff"/>
    <xsd:import namespace="75a483ea-b938-465c-bd1f-cfc79fe429ab"/>
    <xsd:import namespace="79d131e3-db1c-43bc-9a48-9b992d56a0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05cfc-a9a4-475d-b577-3eab5da6d1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cfc4416-7fd9-48d1-a119-23c3eb3c5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483ea-b938-465c-bd1f-cfc79fe429a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d131e3-db1c-43bc-9a48-9b992d56a0c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5da032d-c93f-4b98-bd54-4c055f6c9d9f}" ma:internalName="TaxCatchAll" ma:showField="CatchAllData" ma:web="79d131e3-db1c-43bc-9a48-9b992d56a0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fe805cfc-a9a4-475d-b577-3eab5da6d1ff">
      <Terms xmlns="http://schemas.microsoft.com/office/infopath/2007/PartnerControls"/>
    </lcf76f155ced4ddcb4097134ff3c332f>
    <TaxCatchAll xmlns="79d131e3-db1c-43bc-9a48-9b992d56a0cd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27C9C65-EBA2-44FC-BA84-9CD9AAF58D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07E40B-2D6B-46D0-B57B-51940CD5C0FD}"/>
</file>

<file path=customXml/itemProps3.xml><?xml version="1.0" encoding="utf-8"?>
<ds:datastoreItem xmlns:ds="http://schemas.openxmlformats.org/officeDocument/2006/customXml" ds:itemID="{27DFCBFA-43A8-4749-BA5B-BC8707747D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hilpott</dc:creator>
  <cp:keywords/>
  <dc:description/>
  <cp:lastModifiedBy>Aisha Hannibal</cp:lastModifiedBy>
  <cp:revision>2</cp:revision>
  <dcterms:created xsi:type="dcterms:W3CDTF">2021-06-16T14:24:00Z</dcterms:created>
  <dcterms:modified xsi:type="dcterms:W3CDTF">2021-06-16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F32EF271A77C45B9E40F1C64BB8934</vt:lpwstr>
  </property>
</Properties>
</file>